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corr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r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4 Western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r.corre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7452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